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119F" w:rsidRPr="00BA57AA" w:rsidRDefault="00FB119F" w:rsidP="00FB119F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Assignment 2</w:t>
      </w:r>
      <w:r w:rsidRPr="00BA57AA">
        <w:rPr>
          <w:sz w:val="36"/>
          <w:szCs w:val="36"/>
          <w:u w:val="single"/>
        </w:rPr>
        <w:t xml:space="preserve"> Test Plan</w:t>
      </w:r>
    </w:p>
    <w:p w:rsidR="00FB119F" w:rsidRDefault="00FB119F" w:rsidP="00FB119F">
      <w:r>
        <w:t>Kevin Lai,</w:t>
      </w:r>
      <w:r w:rsidR="00A9757D">
        <w:t xml:space="preserve"> 040812704, Chirag </w:t>
      </w:r>
      <w:proofErr w:type="spellStart"/>
      <w:r w:rsidR="00A9757D">
        <w:t>Chirag</w:t>
      </w:r>
      <w:proofErr w:type="spellEnd"/>
      <w:r w:rsidR="00A9757D">
        <w:t>, 040886270</w:t>
      </w:r>
      <w:r>
        <w:t xml:space="preserve"> CST8130-300</w:t>
      </w:r>
    </w:p>
    <w:p w:rsidR="00FB119F" w:rsidRDefault="00FB119F" w:rsidP="00FB119F"/>
    <w:p w:rsidR="00FB119F" w:rsidRDefault="00FB119F" w:rsidP="00FB119F"/>
    <w:p w:rsidR="00FB119F" w:rsidRPr="000F58B8" w:rsidRDefault="00FB119F" w:rsidP="00FB119F">
      <w:pPr>
        <w:rPr>
          <w:u w:val="single"/>
        </w:rPr>
      </w:pPr>
      <w:r w:rsidRPr="000F58B8">
        <w:rPr>
          <w:u w:val="single"/>
        </w:rPr>
        <w:t>Menu Testing</w:t>
      </w:r>
    </w:p>
    <w:p w:rsidR="00FB119F" w:rsidRDefault="00FB119F" w:rsidP="00FB119F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80"/>
        <w:gridCol w:w="2515"/>
        <w:gridCol w:w="4860"/>
      </w:tblGrid>
      <w:tr w:rsidR="00FB119F" w:rsidTr="00DA5C46">
        <w:tc>
          <w:tcPr>
            <w:tcW w:w="1980" w:type="dxa"/>
          </w:tcPr>
          <w:p w:rsidR="00FB119F" w:rsidRDefault="00FB119F" w:rsidP="00DA5C46">
            <w:r>
              <w:t>Condition</w:t>
            </w:r>
          </w:p>
        </w:tc>
        <w:tc>
          <w:tcPr>
            <w:tcW w:w="2515" w:type="dxa"/>
          </w:tcPr>
          <w:p w:rsidR="00FB119F" w:rsidRDefault="00FB119F" w:rsidP="00DA5C46">
            <w:r>
              <w:t>Input</w:t>
            </w:r>
          </w:p>
        </w:tc>
        <w:tc>
          <w:tcPr>
            <w:tcW w:w="4860" w:type="dxa"/>
          </w:tcPr>
          <w:p w:rsidR="00FB119F" w:rsidRDefault="00FB119F" w:rsidP="00DA5C46">
            <w:r>
              <w:t>Result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Menu input of 5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5</w:t>
            </w:r>
          </w:p>
        </w:tc>
        <w:tc>
          <w:tcPr>
            <w:tcW w:w="4860" w:type="dxa"/>
          </w:tcPr>
          <w:p w:rsidR="00FB119F" w:rsidRDefault="00FB119F" w:rsidP="00DA5C46">
            <w:r>
              <w:t>Prompts user to enter name to write to file ( File writing is processed per testing below)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Menu input of 6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6</w:t>
            </w:r>
          </w:p>
        </w:tc>
        <w:tc>
          <w:tcPr>
            <w:tcW w:w="4860" w:type="dxa"/>
          </w:tcPr>
          <w:p w:rsidR="00FB119F" w:rsidRDefault="00FB119F" w:rsidP="00DA5C46">
            <w:r>
              <w:t>Prompts user to enter name of file to read( Read file is processed per testing below)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Menu input of 7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7</w:t>
            </w:r>
          </w:p>
        </w:tc>
        <w:tc>
          <w:tcPr>
            <w:tcW w:w="4860" w:type="dxa"/>
          </w:tcPr>
          <w:p w:rsidR="00FB119F" w:rsidRDefault="00FB119F" w:rsidP="00DA5C46">
            <w:r>
              <w:t>Program Ends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Below boundary: -1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-1</w:t>
            </w:r>
          </w:p>
        </w:tc>
        <w:tc>
          <w:tcPr>
            <w:tcW w:w="4860" w:type="dxa"/>
          </w:tcPr>
          <w:p w:rsidR="00FB119F" w:rsidRDefault="00FB119F" w:rsidP="00DA5C46">
            <w:r>
              <w:t>Invalid Entry… please enter choice from 1-7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Character input: ‘A’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A</w:t>
            </w:r>
          </w:p>
        </w:tc>
        <w:tc>
          <w:tcPr>
            <w:tcW w:w="4860" w:type="dxa"/>
          </w:tcPr>
          <w:p w:rsidR="00FB119F" w:rsidRDefault="00FB119F" w:rsidP="00DA5C46">
            <w:r>
              <w:t>Invalid Entry… please enter choice from 1-7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Above boundary: 8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8</w:t>
            </w:r>
          </w:p>
        </w:tc>
        <w:tc>
          <w:tcPr>
            <w:tcW w:w="4860" w:type="dxa"/>
          </w:tcPr>
          <w:p w:rsidR="00FB119F" w:rsidRDefault="00FB119F" w:rsidP="00DA5C46">
            <w:r>
              <w:t>Invalid Entry… please enter choice from 1-7</w:t>
            </w:r>
          </w:p>
        </w:tc>
      </w:tr>
    </w:tbl>
    <w:p w:rsidR="00ED5B3D" w:rsidRDefault="00ED5B3D"/>
    <w:p w:rsidR="00FF6F11" w:rsidRDefault="00FF6F11"/>
    <w:p w:rsidR="00FF6F11" w:rsidRPr="000F58B8" w:rsidRDefault="00F41CFA" w:rsidP="00FF6F11">
      <w:pPr>
        <w:rPr>
          <w:u w:val="single"/>
        </w:rPr>
      </w:pPr>
      <w:r>
        <w:rPr>
          <w:u w:val="single"/>
        </w:rPr>
        <w:t>Add Item Testing</w:t>
      </w:r>
      <w:r w:rsidR="00823CFF">
        <w:rPr>
          <w:u w:val="single"/>
        </w:rPr>
        <w:t xml:space="preserve"> – Option 1 from menu</w:t>
      </w:r>
    </w:p>
    <w:p w:rsidR="00FF6F11" w:rsidRDefault="00FF6F11" w:rsidP="00FF6F11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53"/>
        <w:gridCol w:w="4338"/>
        <w:gridCol w:w="3264"/>
      </w:tblGrid>
      <w:tr w:rsidR="00880A14" w:rsidTr="00DA5C46">
        <w:tc>
          <w:tcPr>
            <w:tcW w:w="1753" w:type="dxa"/>
          </w:tcPr>
          <w:p w:rsidR="00FF6F11" w:rsidRDefault="00FF6F11" w:rsidP="00DA5C46">
            <w:r>
              <w:t>Condition</w:t>
            </w:r>
          </w:p>
        </w:tc>
        <w:tc>
          <w:tcPr>
            <w:tcW w:w="4338" w:type="dxa"/>
          </w:tcPr>
          <w:p w:rsidR="00FF6F11" w:rsidRDefault="00FF6F11" w:rsidP="00DA5C46">
            <w:r>
              <w:t>Input</w:t>
            </w:r>
          </w:p>
        </w:tc>
        <w:tc>
          <w:tcPr>
            <w:tcW w:w="3264" w:type="dxa"/>
          </w:tcPr>
          <w:p w:rsidR="00FF6F11" w:rsidRDefault="00FF6F11" w:rsidP="00DA5C46">
            <w:r>
              <w:t>Result</w:t>
            </w:r>
          </w:p>
        </w:tc>
      </w:tr>
      <w:tr w:rsidR="00880A14" w:rsidTr="00DA5C46">
        <w:tc>
          <w:tcPr>
            <w:tcW w:w="1753" w:type="dxa"/>
          </w:tcPr>
          <w:p w:rsidR="00FF6F11" w:rsidRDefault="007F5365" w:rsidP="00DA5C46">
            <w:r>
              <w:t xml:space="preserve">Good(Adding at </w:t>
            </w:r>
            <w:r w:rsidR="00823CFF">
              <w:t>head (</w:t>
            </w:r>
            <w:r>
              <w:t>index 0</w:t>
            </w:r>
            <w:r w:rsidR="00823CFF">
              <w:t>)</w:t>
            </w:r>
            <w:r>
              <w:t>)</w:t>
            </w:r>
          </w:p>
        </w:tc>
        <w:tc>
          <w:tcPr>
            <w:tcW w:w="4338" w:type="dxa"/>
          </w:tcPr>
          <w:p w:rsidR="00FF6F11" w:rsidRPr="007A6694" w:rsidRDefault="007A6694" w:rsidP="007A669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(P,238,MeatBalls,100,6.99,Lorenzos)</w:t>
            </w:r>
          </w:p>
        </w:tc>
        <w:tc>
          <w:tcPr>
            <w:tcW w:w="3264" w:type="dxa"/>
          </w:tcPr>
          <w:p w:rsidR="00FF6F11" w:rsidRDefault="007A6694" w:rsidP="00DA5C46">
            <w:r>
              <w:t>Successfully created PurchasedItem in index 0 of array</w:t>
            </w:r>
          </w:p>
        </w:tc>
      </w:tr>
      <w:tr w:rsidR="00880A14" w:rsidTr="00DA5C46">
        <w:tc>
          <w:tcPr>
            <w:tcW w:w="1753" w:type="dxa"/>
          </w:tcPr>
          <w:p w:rsidR="00FF6F11" w:rsidRDefault="00FF6F11" w:rsidP="007A6694">
            <w:r>
              <w:t>Good (</w:t>
            </w:r>
            <w:r w:rsidR="007A6694">
              <w:t xml:space="preserve">Adding </w:t>
            </w:r>
            <w:r w:rsidR="00880A14">
              <w:t>Purchased</w:t>
            </w:r>
            <w:r w:rsidR="007A6694">
              <w:t xml:space="preserve">Item with lower </w:t>
            </w:r>
            <w:proofErr w:type="spellStart"/>
            <w:r w:rsidR="007A6694">
              <w:t>itemCode</w:t>
            </w:r>
            <w:proofErr w:type="spellEnd"/>
            <w:r w:rsidR="007A6694">
              <w:t xml:space="preserve"> </w:t>
            </w:r>
            <w:r>
              <w:t>)</w:t>
            </w:r>
          </w:p>
        </w:tc>
        <w:tc>
          <w:tcPr>
            <w:tcW w:w="4338" w:type="dxa"/>
          </w:tcPr>
          <w:p w:rsidR="00FF6F11" w:rsidRDefault="00880A14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(P,138,TomatoSauce,88,1.99,Classico)</w:t>
            </w:r>
          </w:p>
        </w:tc>
        <w:tc>
          <w:tcPr>
            <w:tcW w:w="3264" w:type="dxa"/>
          </w:tcPr>
          <w:p w:rsidR="00FF6F11" w:rsidRDefault="00880A14" w:rsidP="00DA5C46">
            <w:r>
              <w:t xml:space="preserve">Successfully created PurchasedItem </w:t>
            </w:r>
            <w:proofErr w:type="spellStart"/>
            <w:r>
              <w:t>TomatoSauce</w:t>
            </w:r>
            <w:proofErr w:type="spellEnd"/>
            <w:r>
              <w:t xml:space="preserve">. Inserts item at index 0 and shifts rest of items up in the array </w:t>
            </w:r>
          </w:p>
        </w:tc>
      </w:tr>
      <w:tr w:rsidR="00880A14" w:rsidTr="00DA5C46">
        <w:tc>
          <w:tcPr>
            <w:tcW w:w="1753" w:type="dxa"/>
          </w:tcPr>
          <w:p w:rsidR="00FF6F11" w:rsidRDefault="00880A14" w:rsidP="00DA5C46">
            <w:r>
              <w:t xml:space="preserve">Good (Add Manufactured Item with </w:t>
            </w:r>
            <w:proofErr w:type="spellStart"/>
            <w:r>
              <w:t>ItemCode</w:t>
            </w:r>
            <w:proofErr w:type="spellEnd"/>
            <w:r w:rsidR="00FF6F11">
              <w:t>)</w:t>
            </w:r>
            <w:r w:rsidR="00015708">
              <w:t xml:space="preserve"> I</w:t>
            </w:r>
            <w:bookmarkStart w:id="0" w:name="_GoBack"/>
            <w:bookmarkEnd w:id="0"/>
            <w:r w:rsidR="00015708">
              <w:t>nsert in middle</w:t>
            </w:r>
          </w:p>
        </w:tc>
        <w:tc>
          <w:tcPr>
            <w:tcW w:w="4338" w:type="dxa"/>
          </w:tcPr>
          <w:p w:rsidR="00FF6F11" w:rsidRDefault="00DA5C46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(M,168,Spaghetti,98,10.99,138,238,-1)</w:t>
            </w:r>
          </w:p>
        </w:tc>
        <w:tc>
          <w:tcPr>
            <w:tcW w:w="3264" w:type="dxa"/>
          </w:tcPr>
          <w:p w:rsidR="00FF6F11" w:rsidRDefault="00576543" w:rsidP="00DA5C46">
            <w:r>
              <w:t xml:space="preserve">Successfully created ManufacturedItem Spaghetti. Inserts item in between Meatball and </w:t>
            </w:r>
            <w:proofErr w:type="spellStart"/>
            <w:r>
              <w:t>TomatoSauce</w:t>
            </w:r>
            <w:proofErr w:type="spellEnd"/>
            <w:r>
              <w:t xml:space="preserve"> at index 1.</w:t>
            </w:r>
          </w:p>
        </w:tc>
      </w:tr>
      <w:tr w:rsidR="00880A14" w:rsidTr="00DA5C46">
        <w:tc>
          <w:tcPr>
            <w:tcW w:w="1753" w:type="dxa"/>
          </w:tcPr>
          <w:p w:rsidR="00FF6F11" w:rsidRDefault="00576543" w:rsidP="00DA5C46">
            <w:r>
              <w:t>Good(add PurchasedItem at end of list</w:t>
            </w:r>
            <w:r w:rsidR="008012DA">
              <w:t xml:space="preserve"> (tail)</w:t>
            </w:r>
          </w:p>
        </w:tc>
        <w:tc>
          <w:tcPr>
            <w:tcW w:w="4338" w:type="dxa"/>
          </w:tcPr>
          <w:p w:rsidR="00FF6F11" w:rsidRDefault="0067606C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(P,308,Cheese,100,2.99,Loblaws)</w:t>
            </w:r>
          </w:p>
        </w:tc>
        <w:tc>
          <w:tcPr>
            <w:tcW w:w="3264" w:type="dxa"/>
          </w:tcPr>
          <w:p w:rsidR="00FF6F11" w:rsidRDefault="00FF6F11" w:rsidP="0067606C">
            <w:r>
              <w:t xml:space="preserve">Successfully created a </w:t>
            </w:r>
            <w:r w:rsidR="0067606C">
              <w:t xml:space="preserve">PurchasedItem and inserted at end of the list </w:t>
            </w:r>
          </w:p>
        </w:tc>
      </w:tr>
    </w:tbl>
    <w:p w:rsidR="00FF6F11" w:rsidRDefault="00FF6F11"/>
    <w:p w:rsidR="00591146" w:rsidRDefault="00823CFF">
      <w:pPr>
        <w:rPr>
          <w:u w:val="single"/>
        </w:rPr>
      </w:pPr>
      <w:r w:rsidRPr="00823CFF">
        <w:rPr>
          <w:u w:val="single"/>
        </w:rPr>
        <w:t>Saving (Writing) To File</w:t>
      </w:r>
      <w:r>
        <w:rPr>
          <w:u w:val="single"/>
        </w:rPr>
        <w:t xml:space="preserve"> – Option 5 from menu</w:t>
      </w:r>
    </w:p>
    <w:p w:rsidR="00823CFF" w:rsidRDefault="00823CFF">
      <w:pPr>
        <w:rPr>
          <w:u w:val="single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53"/>
        <w:gridCol w:w="4338"/>
        <w:gridCol w:w="3264"/>
      </w:tblGrid>
      <w:tr w:rsidR="00823CFF" w:rsidTr="004804E2">
        <w:tc>
          <w:tcPr>
            <w:tcW w:w="1753" w:type="dxa"/>
          </w:tcPr>
          <w:p w:rsidR="00823CFF" w:rsidRDefault="00823CFF" w:rsidP="004804E2">
            <w:r>
              <w:t>Condition</w:t>
            </w:r>
          </w:p>
        </w:tc>
        <w:tc>
          <w:tcPr>
            <w:tcW w:w="4338" w:type="dxa"/>
          </w:tcPr>
          <w:p w:rsidR="00823CFF" w:rsidRDefault="00823CFF" w:rsidP="004804E2">
            <w:r>
              <w:t>Input</w:t>
            </w:r>
          </w:p>
        </w:tc>
        <w:tc>
          <w:tcPr>
            <w:tcW w:w="3264" w:type="dxa"/>
          </w:tcPr>
          <w:p w:rsidR="00823CFF" w:rsidRDefault="00823CFF" w:rsidP="004804E2">
            <w:r>
              <w:t>Result</w:t>
            </w:r>
          </w:p>
        </w:tc>
      </w:tr>
      <w:tr w:rsidR="00823CFF" w:rsidTr="004804E2">
        <w:tc>
          <w:tcPr>
            <w:tcW w:w="1753" w:type="dxa"/>
          </w:tcPr>
          <w:p w:rsidR="00823CFF" w:rsidRDefault="00823CFF" w:rsidP="004804E2">
            <w:r>
              <w:t>File name does not already</w:t>
            </w:r>
          </w:p>
        </w:tc>
        <w:tc>
          <w:tcPr>
            <w:tcW w:w="4338" w:type="dxa"/>
          </w:tcPr>
          <w:p w:rsidR="00823CFF" w:rsidRPr="007A6694" w:rsidRDefault="00823CFF" w:rsidP="004804E2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Hello.txt</w:t>
            </w:r>
          </w:p>
        </w:tc>
        <w:tc>
          <w:tcPr>
            <w:tcW w:w="3264" w:type="dxa"/>
          </w:tcPr>
          <w:p w:rsidR="00823CFF" w:rsidRDefault="00823CFF" w:rsidP="004804E2">
            <w:r>
              <w:t>File is created with name Hello.txt which contains the contents of items in the ArrayList</w:t>
            </w:r>
          </w:p>
        </w:tc>
      </w:tr>
      <w:tr w:rsidR="00823CFF" w:rsidTr="004804E2">
        <w:tc>
          <w:tcPr>
            <w:tcW w:w="1753" w:type="dxa"/>
          </w:tcPr>
          <w:p w:rsidR="00823CFF" w:rsidRDefault="00823CFF" w:rsidP="004804E2">
            <w:r>
              <w:t>File name already exist</w:t>
            </w:r>
          </w:p>
        </w:tc>
        <w:tc>
          <w:tcPr>
            <w:tcW w:w="4338" w:type="dxa"/>
          </w:tcPr>
          <w:p w:rsidR="00823CFF" w:rsidRDefault="00C67612" w:rsidP="00C67612">
            <w:r>
              <w:rPr>
                <w:rFonts w:ascii="Consolas" w:eastAsiaTheme="minorHAnsi" w:hAnsi="Consolas" w:cs="Consolas"/>
                <w:color w:val="0080FF"/>
                <w:lang w:val="en-CA"/>
              </w:rPr>
              <w:t>Hello.txt</w:t>
            </w:r>
          </w:p>
        </w:tc>
        <w:tc>
          <w:tcPr>
            <w:tcW w:w="3264" w:type="dxa"/>
          </w:tcPr>
          <w:p w:rsidR="00823CFF" w:rsidRDefault="00C67612" w:rsidP="004804E2">
            <w:r>
              <w:t>File name already exist. Would you like to overwrite the file( y for yes, anything</w:t>
            </w:r>
            <w:r w:rsidR="00823CFF">
              <w:t xml:space="preserve"> </w:t>
            </w:r>
            <w:r>
              <w:t>else for no)</w:t>
            </w:r>
          </w:p>
        </w:tc>
      </w:tr>
      <w:tr w:rsidR="00823CFF" w:rsidTr="004804E2">
        <w:tc>
          <w:tcPr>
            <w:tcW w:w="1753" w:type="dxa"/>
          </w:tcPr>
          <w:p w:rsidR="00823CFF" w:rsidRDefault="00C67612" w:rsidP="004804E2">
            <w:r>
              <w:t>Overwrite file choice (y)</w:t>
            </w:r>
          </w:p>
        </w:tc>
        <w:tc>
          <w:tcPr>
            <w:tcW w:w="4338" w:type="dxa"/>
          </w:tcPr>
          <w:p w:rsidR="00823CFF" w:rsidRDefault="00C67612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y</w:t>
            </w:r>
          </w:p>
        </w:tc>
        <w:tc>
          <w:tcPr>
            <w:tcW w:w="3264" w:type="dxa"/>
          </w:tcPr>
          <w:p w:rsidR="00823CFF" w:rsidRDefault="00C67612" w:rsidP="004804E2">
            <w:r>
              <w:t>Overwrites the file Hello.txt with the contents of items in the ArrayList</w:t>
            </w:r>
          </w:p>
        </w:tc>
      </w:tr>
      <w:tr w:rsidR="00823CFF" w:rsidTr="004804E2">
        <w:tc>
          <w:tcPr>
            <w:tcW w:w="1753" w:type="dxa"/>
          </w:tcPr>
          <w:p w:rsidR="00823CFF" w:rsidRDefault="00C67612" w:rsidP="004804E2">
            <w:r>
              <w:t>Overwrite file</w:t>
            </w:r>
          </w:p>
          <w:p w:rsidR="00C67612" w:rsidRDefault="00C67612" w:rsidP="004804E2">
            <w:r>
              <w:t>choice (n)</w:t>
            </w:r>
          </w:p>
        </w:tc>
        <w:tc>
          <w:tcPr>
            <w:tcW w:w="4338" w:type="dxa"/>
          </w:tcPr>
          <w:p w:rsidR="00823CFF" w:rsidRDefault="00C67612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n</w:t>
            </w:r>
          </w:p>
        </w:tc>
        <w:tc>
          <w:tcPr>
            <w:tcW w:w="3264" w:type="dxa"/>
          </w:tcPr>
          <w:p w:rsidR="00823CFF" w:rsidRDefault="00C67612" w:rsidP="004804E2">
            <w:r>
              <w:t>Prompt the user to enter a new filename. Only create the file once he gives a new filename.</w:t>
            </w:r>
          </w:p>
        </w:tc>
      </w:tr>
      <w:tr w:rsidR="00015708" w:rsidTr="00563092">
        <w:tc>
          <w:tcPr>
            <w:tcW w:w="1753" w:type="dxa"/>
          </w:tcPr>
          <w:p w:rsidR="00015708" w:rsidRDefault="00015708" w:rsidP="00563092">
            <w:r>
              <w:t>Write to file with no items in Inventory</w:t>
            </w:r>
          </w:p>
        </w:tc>
        <w:tc>
          <w:tcPr>
            <w:tcW w:w="4338" w:type="dxa"/>
          </w:tcPr>
          <w:p w:rsidR="00015708" w:rsidRDefault="00015708" w:rsidP="00563092">
            <w:r>
              <w:rPr>
                <w:rFonts w:ascii="Consolas" w:eastAsiaTheme="minorHAnsi" w:hAnsi="Consolas" w:cs="Consolas"/>
                <w:color w:val="0080FF"/>
                <w:lang w:val="en-CA"/>
              </w:rPr>
              <w:t>5(from menu)</w:t>
            </w:r>
          </w:p>
        </w:tc>
        <w:tc>
          <w:tcPr>
            <w:tcW w:w="3264" w:type="dxa"/>
          </w:tcPr>
          <w:p w:rsidR="00015708" w:rsidRDefault="00015708" w:rsidP="00563092">
            <w:r>
              <w:t>There are no items to write to file(back to menu)</w:t>
            </w:r>
          </w:p>
        </w:tc>
      </w:tr>
    </w:tbl>
    <w:p w:rsidR="00015708" w:rsidRDefault="00015708" w:rsidP="00015708">
      <w:pPr>
        <w:rPr>
          <w:u w:val="single"/>
        </w:rPr>
      </w:pPr>
    </w:p>
    <w:p w:rsidR="00823CFF" w:rsidRDefault="00823CFF">
      <w:pPr>
        <w:rPr>
          <w:u w:val="single"/>
        </w:rPr>
      </w:pPr>
    </w:p>
    <w:p w:rsidR="00C67612" w:rsidRDefault="00C67612">
      <w:pPr>
        <w:rPr>
          <w:u w:val="single"/>
        </w:rPr>
      </w:pPr>
    </w:p>
    <w:p w:rsidR="00C67612" w:rsidRDefault="00C67612">
      <w:pPr>
        <w:rPr>
          <w:u w:val="single"/>
        </w:rPr>
      </w:pPr>
    </w:p>
    <w:p w:rsidR="00C67612" w:rsidRDefault="00C67612">
      <w:pPr>
        <w:rPr>
          <w:u w:val="single"/>
        </w:rPr>
      </w:pPr>
    </w:p>
    <w:p w:rsidR="00C67612" w:rsidRDefault="00C67612">
      <w:pPr>
        <w:rPr>
          <w:u w:val="single"/>
        </w:rPr>
      </w:pPr>
    </w:p>
    <w:p w:rsidR="00C67612" w:rsidRDefault="00C67612">
      <w:pPr>
        <w:rPr>
          <w:u w:val="single"/>
        </w:rPr>
      </w:pPr>
    </w:p>
    <w:p w:rsidR="00C67612" w:rsidRDefault="00C67612" w:rsidP="00C67612">
      <w:pPr>
        <w:rPr>
          <w:u w:val="single"/>
        </w:rPr>
      </w:pPr>
      <w:r>
        <w:rPr>
          <w:u w:val="single"/>
        </w:rPr>
        <w:t>Reading</w:t>
      </w:r>
      <w:r w:rsidRPr="00823CFF">
        <w:rPr>
          <w:u w:val="single"/>
        </w:rPr>
        <w:t xml:space="preserve"> To File</w:t>
      </w:r>
      <w:r>
        <w:rPr>
          <w:u w:val="single"/>
        </w:rPr>
        <w:t xml:space="preserve"> – Option 6 from menu</w:t>
      </w:r>
    </w:p>
    <w:p w:rsidR="00C67612" w:rsidRDefault="00C67612" w:rsidP="00C67612">
      <w:pPr>
        <w:rPr>
          <w:u w:val="single"/>
        </w:rPr>
      </w:pP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2216"/>
        <w:gridCol w:w="4111"/>
        <w:gridCol w:w="3264"/>
      </w:tblGrid>
      <w:tr w:rsidR="00C67612" w:rsidTr="00770AA7">
        <w:tc>
          <w:tcPr>
            <w:tcW w:w="2216" w:type="dxa"/>
          </w:tcPr>
          <w:p w:rsidR="00C67612" w:rsidRDefault="00C67612" w:rsidP="004804E2">
            <w:r>
              <w:t>Condition</w:t>
            </w:r>
          </w:p>
        </w:tc>
        <w:tc>
          <w:tcPr>
            <w:tcW w:w="4111" w:type="dxa"/>
          </w:tcPr>
          <w:p w:rsidR="00C67612" w:rsidRDefault="00C67612" w:rsidP="004804E2">
            <w:r>
              <w:t>Input</w:t>
            </w:r>
          </w:p>
        </w:tc>
        <w:tc>
          <w:tcPr>
            <w:tcW w:w="3264" w:type="dxa"/>
          </w:tcPr>
          <w:p w:rsidR="00C67612" w:rsidRDefault="00C67612" w:rsidP="004804E2">
            <w:r>
              <w:t>Result</w:t>
            </w:r>
          </w:p>
        </w:tc>
      </w:tr>
      <w:tr w:rsidR="00C67612" w:rsidTr="00770AA7">
        <w:tc>
          <w:tcPr>
            <w:tcW w:w="2216" w:type="dxa"/>
          </w:tcPr>
          <w:p w:rsidR="00C67612" w:rsidRDefault="00A9757D" w:rsidP="004804E2">
            <w:r>
              <w:t>(Bad)</w:t>
            </w:r>
            <w:r w:rsidR="00C67612">
              <w:t>Read in a file that does not exist</w:t>
            </w:r>
          </w:p>
        </w:tc>
        <w:tc>
          <w:tcPr>
            <w:tcW w:w="4111" w:type="dxa"/>
          </w:tcPr>
          <w:p w:rsidR="00C67612" w:rsidRPr="007A6694" w:rsidRDefault="006956DB" w:rsidP="004804E2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Bad.txt</w:t>
            </w:r>
          </w:p>
        </w:tc>
        <w:tc>
          <w:tcPr>
            <w:tcW w:w="3264" w:type="dxa"/>
          </w:tcPr>
          <w:p w:rsidR="00C67612" w:rsidRDefault="006956DB" w:rsidP="004804E2">
            <w:r>
              <w:t>Could not find file…good.txt exiting</w:t>
            </w:r>
          </w:p>
        </w:tc>
      </w:tr>
      <w:tr w:rsidR="00C67612" w:rsidTr="00770AA7">
        <w:tc>
          <w:tcPr>
            <w:tcW w:w="2216" w:type="dxa"/>
          </w:tcPr>
          <w:p w:rsidR="00C67612" w:rsidRDefault="00A9757D" w:rsidP="004804E2">
            <w:r>
              <w:t>(Good)</w:t>
            </w:r>
            <w:r w:rsidR="006956DB">
              <w:t>Read in good file(Hello.txt)</w:t>
            </w:r>
          </w:p>
        </w:tc>
        <w:tc>
          <w:tcPr>
            <w:tcW w:w="4111" w:type="dxa"/>
          </w:tcPr>
          <w:p w:rsidR="00C67612" w:rsidRDefault="00C67612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Hello.txt</w:t>
            </w:r>
          </w:p>
        </w:tc>
        <w:tc>
          <w:tcPr>
            <w:tcW w:w="3264" w:type="dxa"/>
          </w:tcPr>
          <w:p w:rsidR="00C67612" w:rsidRDefault="00C67612" w:rsidP="004804E2">
            <w:r>
              <w:t>File name already exist. Would you like to overwrite the file( y for yes, anything else for no)</w:t>
            </w:r>
          </w:p>
        </w:tc>
      </w:tr>
      <w:tr w:rsidR="00C67612" w:rsidTr="00770AA7">
        <w:tc>
          <w:tcPr>
            <w:tcW w:w="2216" w:type="dxa"/>
          </w:tcPr>
          <w:p w:rsidR="00C67612" w:rsidRDefault="006956DB" w:rsidP="004804E2">
            <w:r>
              <w:t>Read in an empty file</w:t>
            </w:r>
          </w:p>
        </w:tc>
        <w:tc>
          <w:tcPr>
            <w:tcW w:w="4111" w:type="dxa"/>
          </w:tcPr>
          <w:p w:rsidR="00C67612" w:rsidRDefault="006956DB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Empty.txt</w:t>
            </w:r>
          </w:p>
        </w:tc>
        <w:tc>
          <w:tcPr>
            <w:tcW w:w="3264" w:type="dxa"/>
          </w:tcPr>
          <w:p w:rsidR="00C67612" w:rsidRDefault="00A9757D" w:rsidP="006956DB">
            <w:r>
              <w:t>File is empty there is no items to load in.   (back to menu)</w:t>
            </w:r>
          </w:p>
        </w:tc>
      </w:tr>
      <w:tr w:rsidR="00C67612" w:rsidTr="00770AA7">
        <w:trPr>
          <w:trHeight w:val="611"/>
        </w:trPr>
        <w:tc>
          <w:tcPr>
            <w:tcW w:w="2216" w:type="dxa"/>
          </w:tcPr>
          <w:p w:rsidR="00C67612" w:rsidRDefault="00A9757D" w:rsidP="004804E2">
            <w:r>
              <w:t>Read file in that has garbage values</w:t>
            </w:r>
            <w:r w:rsidR="00770AA7">
              <w:t xml:space="preserve"> for </w:t>
            </w:r>
            <w:proofErr w:type="spellStart"/>
            <w:r w:rsidR="00770AA7">
              <w:t>itemCode</w:t>
            </w:r>
            <w:proofErr w:type="spellEnd"/>
          </w:p>
        </w:tc>
        <w:tc>
          <w:tcPr>
            <w:tcW w:w="4111" w:type="dxa"/>
          </w:tcPr>
          <w:p w:rsidR="00C67612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Garbage.txt</w:t>
            </w:r>
          </w:p>
        </w:tc>
        <w:tc>
          <w:tcPr>
            <w:tcW w:w="3264" w:type="dxa"/>
          </w:tcPr>
          <w:p w:rsidR="00C67612" w:rsidRDefault="00770AA7" w:rsidP="004804E2">
            <w:r>
              <w:t xml:space="preserve">Error reading in </w:t>
            </w:r>
            <w:proofErr w:type="spellStart"/>
            <w:r>
              <w:t>itemCode</w:t>
            </w:r>
            <w:proofErr w:type="spellEnd"/>
            <w:r>
              <w:t>… garbage value unable to read file ( back to menu)</w:t>
            </w:r>
          </w:p>
        </w:tc>
      </w:tr>
      <w:tr w:rsidR="00770AA7" w:rsidTr="00770AA7">
        <w:tc>
          <w:tcPr>
            <w:tcW w:w="2216" w:type="dxa"/>
          </w:tcPr>
          <w:p w:rsidR="00770AA7" w:rsidRDefault="00770AA7" w:rsidP="004804E2">
            <w:r>
              <w:t>Read file in that has garbage values for quantity</w:t>
            </w:r>
          </w:p>
        </w:tc>
        <w:tc>
          <w:tcPr>
            <w:tcW w:w="4111" w:type="dxa"/>
          </w:tcPr>
          <w:p w:rsidR="00770AA7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Garbage1.txt</w:t>
            </w:r>
          </w:p>
        </w:tc>
        <w:tc>
          <w:tcPr>
            <w:tcW w:w="3264" w:type="dxa"/>
          </w:tcPr>
          <w:p w:rsidR="00770AA7" w:rsidRDefault="00770AA7" w:rsidP="004804E2">
            <w:r>
              <w:t>Error reading in quantity… garbage value unable to read file ( back to menu)</w:t>
            </w:r>
          </w:p>
        </w:tc>
      </w:tr>
      <w:tr w:rsidR="00770AA7" w:rsidTr="00770AA7">
        <w:trPr>
          <w:trHeight w:val="781"/>
        </w:trPr>
        <w:tc>
          <w:tcPr>
            <w:tcW w:w="2216" w:type="dxa"/>
          </w:tcPr>
          <w:p w:rsidR="00770AA7" w:rsidRDefault="00770AA7" w:rsidP="004804E2">
            <w:r>
              <w:t>Read file in that has garbage values for price</w:t>
            </w:r>
          </w:p>
        </w:tc>
        <w:tc>
          <w:tcPr>
            <w:tcW w:w="4111" w:type="dxa"/>
          </w:tcPr>
          <w:p w:rsidR="00770AA7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Garbage2.txt</w:t>
            </w:r>
          </w:p>
        </w:tc>
        <w:tc>
          <w:tcPr>
            <w:tcW w:w="3264" w:type="dxa"/>
          </w:tcPr>
          <w:p w:rsidR="00770AA7" w:rsidRDefault="00770AA7" w:rsidP="004804E2">
            <w:r>
              <w:t>Error reading in price… garbage value unable to read file ( back to menu)</w:t>
            </w:r>
          </w:p>
        </w:tc>
      </w:tr>
      <w:tr w:rsidR="00770AA7" w:rsidTr="00770AA7">
        <w:trPr>
          <w:trHeight w:val="781"/>
        </w:trPr>
        <w:tc>
          <w:tcPr>
            <w:tcW w:w="2216" w:type="dxa"/>
          </w:tcPr>
          <w:p w:rsidR="00770AA7" w:rsidRDefault="00770AA7" w:rsidP="00770AA7">
            <w:r>
              <w:t xml:space="preserve">Read file in that has a ManufacturedItem with no </w:t>
            </w:r>
            <w:proofErr w:type="spellStart"/>
            <w:r>
              <w:t>usedItemcode</w:t>
            </w:r>
            <w:proofErr w:type="spellEnd"/>
            <w:r>
              <w:t xml:space="preserve"> </w:t>
            </w:r>
          </w:p>
        </w:tc>
        <w:tc>
          <w:tcPr>
            <w:tcW w:w="4111" w:type="dxa"/>
          </w:tcPr>
          <w:p w:rsidR="00770AA7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nails.txt</w:t>
            </w:r>
          </w:p>
        </w:tc>
        <w:tc>
          <w:tcPr>
            <w:tcW w:w="3264" w:type="dxa"/>
          </w:tcPr>
          <w:p w:rsidR="00770AA7" w:rsidRDefault="00770AA7" w:rsidP="004804E2">
            <w:r>
              <w:t xml:space="preserve">Not enough </w:t>
            </w:r>
            <w:proofErr w:type="spellStart"/>
            <w:r>
              <w:t>userItemCode</w:t>
            </w:r>
            <w:proofErr w:type="spellEnd"/>
            <w:r>
              <w:t xml:space="preserve"> to create nails ManufacturedItem… skipping over</w:t>
            </w:r>
          </w:p>
        </w:tc>
      </w:tr>
      <w:tr w:rsidR="00770AA7" w:rsidTr="00770AA7">
        <w:trPr>
          <w:trHeight w:val="781"/>
        </w:trPr>
        <w:tc>
          <w:tcPr>
            <w:tcW w:w="2216" w:type="dxa"/>
          </w:tcPr>
          <w:p w:rsidR="00770AA7" w:rsidRDefault="00770AA7" w:rsidP="00414104">
            <w:r>
              <w:t xml:space="preserve">Read file in that has </w:t>
            </w:r>
            <w:r w:rsidR="00414104">
              <w:t>duplicate items.</w:t>
            </w:r>
          </w:p>
        </w:tc>
        <w:tc>
          <w:tcPr>
            <w:tcW w:w="4111" w:type="dxa"/>
          </w:tcPr>
          <w:p w:rsidR="00770AA7" w:rsidRDefault="00414104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duplicate</w:t>
            </w:r>
            <w:r w:rsidR="00770AA7">
              <w:rPr>
                <w:rFonts w:ascii="Consolas" w:eastAsiaTheme="minorHAnsi" w:hAnsi="Consolas" w:cs="Consolas"/>
                <w:color w:val="0080FF"/>
                <w:lang w:val="en-CA"/>
              </w:rPr>
              <w:t>.txt</w:t>
            </w:r>
          </w:p>
        </w:tc>
        <w:tc>
          <w:tcPr>
            <w:tcW w:w="3264" w:type="dxa"/>
          </w:tcPr>
          <w:p w:rsidR="00770AA7" w:rsidRDefault="00770AA7" w:rsidP="004804E2">
            <w:r>
              <w:t>Item did not get added</w:t>
            </w:r>
            <w:proofErr w:type="gramStart"/>
            <w:r>
              <w:t>..</w:t>
            </w:r>
            <w:proofErr w:type="gramEnd"/>
            <w:r>
              <w:t xml:space="preserve"> </w:t>
            </w:r>
            <w:proofErr w:type="gramStart"/>
            <w:r>
              <w:t>already</w:t>
            </w:r>
            <w:proofErr w:type="gramEnd"/>
            <w:r>
              <w:t xml:space="preserve"> exist in inventory.</w:t>
            </w:r>
          </w:p>
        </w:tc>
      </w:tr>
    </w:tbl>
    <w:p w:rsidR="00C67612" w:rsidRPr="00823CFF" w:rsidRDefault="00C67612">
      <w:pPr>
        <w:rPr>
          <w:u w:val="single"/>
        </w:rPr>
      </w:pPr>
    </w:p>
    <w:sectPr w:rsidR="00C67612" w:rsidRPr="00823C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c1MTQ3t7S0NDdU0lEKTi0uzszPAykwqgUA7p+LLCwAAAA="/>
  </w:docVars>
  <w:rsids>
    <w:rsidRoot w:val="00FB119F"/>
    <w:rsid w:val="00015708"/>
    <w:rsid w:val="00414104"/>
    <w:rsid w:val="00567607"/>
    <w:rsid w:val="00576543"/>
    <w:rsid w:val="00591146"/>
    <w:rsid w:val="0067606C"/>
    <w:rsid w:val="006956DB"/>
    <w:rsid w:val="00770AA7"/>
    <w:rsid w:val="007A6694"/>
    <w:rsid w:val="007F5365"/>
    <w:rsid w:val="008012DA"/>
    <w:rsid w:val="00823CFF"/>
    <w:rsid w:val="00880A14"/>
    <w:rsid w:val="00A9757D"/>
    <w:rsid w:val="00C67612"/>
    <w:rsid w:val="00D23283"/>
    <w:rsid w:val="00DA5C46"/>
    <w:rsid w:val="00ED5B3D"/>
    <w:rsid w:val="00F41CFA"/>
    <w:rsid w:val="00FB119F"/>
    <w:rsid w:val="00FE6A2F"/>
    <w:rsid w:val="00FF6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50C100-5892-47A3-8D9B-449B949AA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1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119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2</TotalTime>
  <Pages>2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ai</dc:creator>
  <cp:keywords/>
  <dc:description/>
  <cp:lastModifiedBy>kevin lai</cp:lastModifiedBy>
  <cp:revision>4</cp:revision>
  <dcterms:created xsi:type="dcterms:W3CDTF">2018-03-08T19:31:00Z</dcterms:created>
  <dcterms:modified xsi:type="dcterms:W3CDTF">2018-03-10T02:33:00Z</dcterms:modified>
</cp:coreProperties>
</file>